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427ADE" w:rsidRDefault="00426208" w:rsidP="00426208">
      <w:pPr>
        <w:jc w:val="center"/>
        <w:rPr>
          <w:b/>
        </w:rPr>
      </w:pPr>
      <w:r w:rsidRPr="00427ADE">
        <w:rPr>
          <w:b/>
        </w:rPr>
        <w:t>Lesson 7 Takeaway Task</w:t>
      </w:r>
    </w:p>
    <w:p w:rsidR="00426208" w:rsidRPr="00427ADE" w:rsidRDefault="00426208" w:rsidP="00426208">
      <w:pPr>
        <w:jc w:val="center"/>
        <w:rPr>
          <w:b/>
        </w:rPr>
      </w:pPr>
      <w:r w:rsidRPr="00427ADE">
        <w:rPr>
          <w:b/>
        </w:rPr>
        <w:t>Python Tuples/Sets</w:t>
      </w:r>
    </w:p>
    <w:p w:rsidR="00426208" w:rsidRPr="00427ADE" w:rsidRDefault="00426208" w:rsidP="00426208">
      <w:pPr>
        <w:jc w:val="center"/>
        <w:rPr>
          <w:b/>
        </w:rPr>
      </w:pPr>
      <w:r w:rsidRPr="00427ADE">
        <w:rPr>
          <w:b/>
        </w:rPr>
        <w:t>23</w:t>
      </w:r>
      <w:r w:rsidRPr="00427ADE">
        <w:rPr>
          <w:b/>
          <w:vertAlign w:val="superscript"/>
        </w:rPr>
        <w:t>rd</w:t>
      </w:r>
      <w:r w:rsidRPr="00427ADE">
        <w:rPr>
          <w:b/>
        </w:rPr>
        <w:t xml:space="preserve"> Feb 2023</w:t>
      </w:r>
    </w:p>
    <w:p w:rsidR="00426208" w:rsidRDefault="00426208" w:rsidP="00426208">
      <w:pPr>
        <w:pStyle w:val="ListParagraph"/>
        <w:numPr>
          <w:ilvl w:val="0"/>
          <w:numId w:val="1"/>
        </w:numPr>
      </w:pPr>
      <w:r>
        <w:t>Create a tuple called ‘customers’ with name of 5 customers</w:t>
      </w:r>
    </w:p>
    <w:p w:rsidR="00426208" w:rsidRDefault="00426208" w:rsidP="00426208">
      <w:pPr>
        <w:pStyle w:val="ListParagraph"/>
        <w:numPr>
          <w:ilvl w:val="1"/>
          <w:numId w:val="1"/>
        </w:numPr>
      </w:pPr>
      <w:r>
        <w:t>Unpack the tuple the ids of the customers (assign random ids -- numbers)</w:t>
      </w:r>
    </w:p>
    <w:p w:rsidR="00426208" w:rsidRDefault="00426208" w:rsidP="00426208">
      <w:pPr>
        <w:pStyle w:val="ListParagraph"/>
        <w:numPr>
          <w:ilvl w:val="1"/>
          <w:numId w:val="1"/>
        </w:numPr>
      </w:pPr>
      <w:r>
        <w:t>Print the values of the tuple using the customer ids assign in part a</w:t>
      </w:r>
    </w:p>
    <w:p w:rsidR="00426208" w:rsidRDefault="00426208" w:rsidP="00426208">
      <w:pPr>
        <w:pStyle w:val="ListParagraph"/>
        <w:numPr>
          <w:ilvl w:val="0"/>
          <w:numId w:val="1"/>
        </w:numPr>
      </w:pPr>
      <w:r>
        <w:t>Create an empty set</w:t>
      </w:r>
    </w:p>
    <w:p w:rsidR="00426208" w:rsidRDefault="00426208" w:rsidP="00426208">
      <w:pPr>
        <w:pStyle w:val="ListParagraph"/>
        <w:numPr>
          <w:ilvl w:val="1"/>
          <w:numId w:val="1"/>
        </w:numPr>
      </w:pPr>
      <w:r>
        <w:t>Add 5 items in the empty set from user input</w:t>
      </w:r>
    </w:p>
    <w:p w:rsidR="00426208" w:rsidRDefault="00426208" w:rsidP="00426208">
      <w:pPr>
        <w:pStyle w:val="ListParagraph"/>
        <w:numPr>
          <w:ilvl w:val="1"/>
          <w:numId w:val="1"/>
        </w:numPr>
      </w:pPr>
      <w:r>
        <w:t>Remove the 3</w:t>
      </w:r>
      <w:r w:rsidRPr="00426208">
        <w:rPr>
          <w:vertAlign w:val="superscript"/>
        </w:rPr>
        <w:t>rd</w:t>
      </w:r>
      <w:r>
        <w:t xml:space="preserve"> item in the set</w:t>
      </w:r>
    </w:p>
    <w:p w:rsidR="00426208" w:rsidRDefault="00426208" w:rsidP="00426208">
      <w:pPr>
        <w:pStyle w:val="ListParagraph"/>
        <w:numPr>
          <w:ilvl w:val="1"/>
          <w:numId w:val="1"/>
        </w:numPr>
      </w:pPr>
      <w:r>
        <w:t>Delete the set</w:t>
      </w:r>
    </w:p>
    <w:p w:rsidR="00426208" w:rsidRDefault="00426208" w:rsidP="00426208">
      <w:pPr>
        <w:pStyle w:val="ListParagraph"/>
        <w:numPr>
          <w:ilvl w:val="0"/>
          <w:numId w:val="1"/>
        </w:numPr>
      </w:pPr>
      <w:r>
        <w:t>Create 2 sets:</w:t>
      </w:r>
    </w:p>
    <w:p w:rsidR="00426208" w:rsidRDefault="00426208" w:rsidP="00426208">
      <w:pPr>
        <w:pStyle w:val="ListParagraph"/>
      </w:pPr>
      <w:proofErr w:type="spellStart"/>
      <w:proofErr w:type="gramStart"/>
      <w:r>
        <w:t>nairobi</w:t>
      </w:r>
      <w:proofErr w:type="spellEnd"/>
      <w:r>
        <w:t xml:space="preserve">  =</w:t>
      </w:r>
      <w:proofErr w:type="gramEnd"/>
      <w:r>
        <w:t xml:space="preserve"> {“Kenyatta avenue”, “</w:t>
      </w:r>
      <w:proofErr w:type="spellStart"/>
      <w:r>
        <w:t>Moi</w:t>
      </w:r>
      <w:proofErr w:type="spellEnd"/>
      <w:r>
        <w:t xml:space="preserve"> avenue”, “Kimathi street”}</w:t>
      </w:r>
    </w:p>
    <w:p w:rsidR="00426208" w:rsidRDefault="00426208" w:rsidP="00426208">
      <w:pPr>
        <w:pStyle w:val="ListParagraph"/>
      </w:pPr>
      <w:proofErr w:type="spellStart"/>
      <w:r>
        <w:t>mombasa</w:t>
      </w:r>
      <w:proofErr w:type="spellEnd"/>
      <w:r>
        <w:t xml:space="preserve"> = </w:t>
      </w:r>
      <w:r>
        <w:t>{</w:t>
      </w:r>
      <w:r w:rsidR="009115B9">
        <w:t>“</w:t>
      </w:r>
      <w:proofErr w:type="spellStart"/>
      <w:r w:rsidR="009115B9">
        <w:t>Mtwapa</w:t>
      </w:r>
      <w:proofErr w:type="spellEnd"/>
      <w:r w:rsidR="009115B9">
        <w:t xml:space="preserve"> street”, </w:t>
      </w:r>
      <w:r>
        <w:t>“Kenyatta avenue”, “</w:t>
      </w:r>
      <w:proofErr w:type="spellStart"/>
      <w:r w:rsidR="009115B9">
        <w:t>Kisaju</w:t>
      </w:r>
      <w:proofErr w:type="spellEnd"/>
      <w:r>
        <w:t>”}</w:t>
      </w:r>
    </w:p>
    <w:p w:rsidR="009115B9" w:rsidRDefault="009115B9" w:rsidP="00426208">
      <w:pPr>
        <w:pStyle w:val="ListParagraph"/>
      </w:pPr>
      <w:r>
        <w:t>Create and print set union, intersection, difference, and symmetric</w:t>
      </w:r>
      <w:r w:rsidR="00611D65">
        <w:t xml:space="preserve"> difference</w:t>
      </w:r>
      <w:bookmarkStart w:id="0" w:name="_GoBack"/>
      <w:bookmarkEnd w:id="0"/>
      <w:r>
        <w:t xml:space="preserve"> for the given sets</w:t>
      </w:r>
      <w:r w:rsidR="00427ADE">
        <w:t>.</w:t>
      </w:r>
    </w:p>
    <w:p w:rsidR="00426208" w:rsidRDefault="00426208"/>
    <w:sectPr w:rsidR="004262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058BC"/>
    <w:multiLevelType w:val="hybridMultilevel"/>
    <w:tmpl w:val="2E3620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bMwMDQ0M7A0M7NU0lEKTi0uzszPAykwrAUAJFH9BywAAAA="/>
  </w:docVars>
  <w:rsids>
    <w:rsidRoot w:val="00426208"/>
    <w:rsid w:val="00426208"/>
    <w:rsid w:val="00427ADE"/>
    <w:rsid w:val="005708EA"/>
    <w:rsid w:val="00611D65"/>
    <w:rsid w:val="009115B9"/>
    <w:rsid w:val="00BC73E5"/>
    <w:rsid w:val="00D01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08CA8"/>
  <w15:chartTrackingRefBased/>
  <w15:docId w15:val="{FE9607CA-06E3-4FE7-BDED-74AF7C81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0</Words>
  <Characters>514</Characters>
  <Application>Microsoft Office Word</Application>
  <DocSecurity>0</DocSecurity>
  <Lines>4</Lines>
  <Paragraphs>1</Paragraphs>
  <ScaleCrop>false</ScaleCrop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7</cp:revision>
  <dcterms:created xsi:type="dcterms:W3CDTF">2023-02-23T17:26:00Z</dcterms:created>
  <dcterms:modified xsi:type="dcterms:W3CDTF">2023-02-23T17:39:00Z</dcterms:modified>
</cp:coreProperties>
</file>